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66D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431C22B6"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collection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However, this incident can serve as a useful example for data collection methods in highly ambiguous scenarios.</w:t>
      </w:r>
    </w:p>
    <w:p w14:paraId="4FD03E9E" w14:textId="3008D087" w:rsidR="00D23A9C" w:rsidRDefault="00D23A9C" w:rsidP="00D23A9C">
      <w:pPr>
        <w:pStyle w:val="Heading2"/>
      </w:pPr>
      <w:r>
        <w:t>Preparedness of Our Emergency Department</w:t>
      </w:r>
    </w:p>
    <w:p w14:paraId="7A1D2F46" w14:textId="4596778B"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s the extractions were consistent.  Finally, a mapping of critical ideas into a hierarchical structure occurred.</w:t>
      </w:r>
    </w:p>
    <w:p w14:paraId="3874EDD5" w14:textId="0B189B88" w:rsidR="00F630BB" w:rsidRDefault="00F630BB" w:rsidP="0098104C">
      <w:r>
        <w:tab/>
        <w:t xml:space="preserve">Their qualitative assessment shows that during the onset, hospitals were not very efficient.  However, frequent updates from leadership instilled confidence to adopt workflow </w:t>
      </w:r>
      <w:r>
        <w:lastRenderedPageBreak/>
        <w:t>changes quickly.  Several nurses experienced distress and isolation because they did not want to concern friends and family.  Another observation is that multidisciplinary collaboration reached an all-time high, as all everyone felt they were in this together.</w:t>
      </w:r>
    </w:p>
    <w:p w14:paraId="4A136BAD" w14:textId="688C9BFC" w:rsidR="00F630BB" w:rsidRDefault="00F630BB" w:rsidP="00F630BB">
      <w:pPr>
        <w:pStyle w:val="Heading2"/>
      </w:pPr>
      <w:r>
        <w:t>Modeling the Outbreak</w:t>
      </w:r>
    </w:p>
    <w:p w14:paraId="7548F154" w14:textId="617109D8" w:rsidR="00517DE4" w:rsidRPr="00517DE4" w:rsidRDefault="00517DE4" w:rsidP="00517DE4">
      <w:r>
        <w:tab/>
        <w:t xml:space="preserve">Jiang et al. (May 2020) </w:t>
      </w:r>
    </w:p>
    <w:sectPr w:rsidR="00517DE4" w:rsidRPr="00517DE4"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C2B0F" w14:textId="77777777" w:rsidR="00B66DB6" w:rsidRDefault="00B66DB6" w:rsidP="0082223F">
      <w:pPr>
        <w:spacing w:line="240" w:lineRule="auto"/>
      </w:pPr>
      <w:r>
        <w:separator/>
      </w:r>
    </w:p>
  </w:endnote>
  <w:endnote w:type="continuationSeparator" w:id="0">
    <w:p w14:paraId="4899BD48" w14:textId="77777777" w:rsidR="00B66DB6" w:rsidRDefault="00B66D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2B65D" w14:textId="77777777" w:rsidR="00B66DB6" w:rsidRDefault="00B66DB6" w:rsidP="0082223F">
      <w:pPr>
        <w:spacing w:line="240" w:lineRule="auto"/>
      </w:pPr>
      <w:r>
        <w:separator/>
      </w:r>
    </w:p>
  </w:footnote>
  <w:footnote w:type="continuationSeparator" w:id="0">
    <w:p w14:paraId="723C99B6" w14:textId="77777777" w:rsidR="00B66DB6" w:rsidRDefault="00B66D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83597"/>
    <w:rsid w:val="001B27C4"/>
    <w:rsid w:val="001F7927"/>
    <w:rsid w:val="002806B7"/>
    <w:rsid w:val="003F4714"/>
    <w:rsid w:val="00401D65"/>
    <w:rsid w:val="004223E8"/>
    <w:rsid w:val="00424108"/>
    <w:rsid w:val="00475624"/>
    <w:rsid w:val="004A784B"/>
    <w:rsid w:val="00517DE4"/>
    <w:rsid w:val="0052132E"/>
    <w:rsid w:val="005B7079"/>
    <w:rsid w:val="006D793E"/>
    <w:rsid w:val="0073677D"/>
    <w:rsid w:val="0082223F"/>
    <w:rsid w:val="00877007"/>
    <w:rsid w:val="008B5129"/>
    <w:rsid w:val="0098104C"/>
    <w:rsid w:val="009A757D"/>
    <w:rsid w:val="00B13ADF"/>
    <w:rsid w:val="00B229E0"/>
    <w:rsid w:val="00B23598"/>
    <w:rsid w:val="00B66DB6"/>
    <w:rsid w:val="00B83595"/>
    <w:rsid w:val="00C54DC8"/>
    <w:rsid w:val="00C73692"/>
    <w:rsid w:val="00C93BB7"/>
    <w:rsid w:val="00CB25E9"/>
    <w:rsid w:val="00D0165E"/>
    <w:rsid w:val="00D23A9C"/>
    <w:rsid w:val="00D75C7B"/>
    <w:rsid w:val="00D85C7B"/>
    <w:rsid w:val="00DE2224"/>
    <w:rsid w:val="00E234E9"/>
    <w:rsid w:val="00E82898"/>
    <w:rsid w:val="00ED3713"/>
    <w:rsid w:val="00EF518F"/>
    <w:rsid w:val="00F63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3</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4</b:RefOrder>
  </b:Source>
</b:Sources>
</file>

<file path=customXml/itemProps1.xml><?xml version="1.0" encoding="utf-8"?>
<ds:datastoreItem xmlns:ds="http://schemas.openxmlformats.org/officeDocument/2006/customXml" ds:itemID="{E6E4AB78-2617-43BF-9561-F618AFEDA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3</Pages>
  <Words>370</Words>
  <Characters>211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1-03T16:08:00Z</dcterms:modified>
</cp:coreProperties>
</file>